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3C70" w:rsidRDefault="00CB3C70" w:rsidP="00CB3C70">
      <w:pPr>
        <w:pStyle w:val="NoSpacing"/>
        <w:jc w:val="center"/>
        <w:rPr>
          <w:b/>
          <w:bCs/>
        </w:rPr>
      </w:pPr>
      <w:bookmarkStart w:id="0" w:name="_GoBack"/>
      <w:bookmarkEnd w:id="0"/>
      <w:r w:rsidRPr="00CB3C70">
        <w:rPr>
          <w:b/>
          <w:bCs/>
        </w:rPr>
        <w:t>NOTICE TO BIDDERS</w:t>
      </w:r>
    </w:p>
    <w:p w:rsidR="00CB3C70" w:rsidRPr="00CB3C70" w:rsidRDefault="00CB3C70" w:rsidP="00CB3C70">
      <w:pPr>
        <w:pStyle w:val="NoSpacing"/>
        <w:jc w:val="center"/>
      </w:pPr>
    </w:p>
    <w:p w:rsidR="00CB3C70" w:rsidRDefault="00CB3C70" w:rsidP="006D4B4C">
      <w:pPr>
        <w:pStyle w:val="NoSpacing"/>
        <w:ind w:firstLine="720"/>
      </w:pPr>
      <w:r w:rsidRPr="00CB3C70">
        <w:t xml:space="preserve">The </w:t>
      </w:r>
      <w:r>
        <w:t xml:space="preserve">Forrest County School District </w:t>
      </w:r>
      <w:r w:rsidRPr="00CB3C70">
        <w:t xml:space="preserve">Board of Education, </w:t>
      </w:r>
      <w:r>
        <w:t>Forrest County</w:t>
      </w:r>
      <w:r w:rsidRPr="00CB3C70">
        <w:t xml:space="preserve">, Mississippi, hereby gives Public Notice, in compliance with the requirements of Section 31-7-13 </w:t>
      </w:r>
      <w:r w:rsidRPr="00CB3C70">
        <w:rPr>
          <w:u w:val="single"/>
        </w:rPr>
        <w:t xml:space="preserve">Mississippi Code of 1972, </w:t>
      </w:r>
      <w:r w:rsidRPr="00CB3C70">
        <w:t xml:space="preserve">Annotated, as amended, that the Board shall receive sealed proposals for a </w:t>
      </w:r>
      <w:r w:rsidR="001C3081">
        <w:t>School Nutrition Food Truck.</w:t>
      </w:r>
    </w:p>
    <w:p w:rsidR="00CB3C70" w:rsidRPr="00CB3C70" w:rsidRDefault="00CB3C70" w:rsidP="00CB3C70">
      <w:pPr>
        <w:pStyle w:val="NoSpacing"/>
      </w:pPr>
    </w:p>
    <w:p w:rsidR="00CB3C70" w:rsidRDefault="00CB3C70" w:rsidP="006D4B4C">
      <w:pPr>
        <w:pStyle w:val="NoSpacing"/>
        <w:ind w:firstLine="720"/>
      </w:pPr>
      <w:r w:rsidRPr="00CB3C70">
        <w:t xml:space="preserve">Bid Proposals will be accepted until 2:00 pm </w:t>
      </w:r>
      <w:r w:rsidR="000A10A7">
        <w:t xml:space="preserve">CST </w:t>
      </w:r>
      <w:r w:rsidRPr="00CB3C70">
        <w:t xml:space="preserve">on </w:t>
      </w:r>
      <w:r>
        <w:t>Monday, March 2, 2020</w:t>
      </w:r>
      <w:r w:rsidRPr="00CB3C70">
        <w:t xml:space="preserve">, in sealed envelopes at the Office of </w:t>
      </w:r>
      <w:r>
        <w:t>School Nutrition</w:t>
      </w:r>
      <w:r w:rsidRPr="00CB3C70">
        <w:t xml:space="preserve"> at </w:t>
      </w:r>
      <w:r>
        <w:t>400 Forrest Street, Hattiesburg, MS 39401</w:t>
      </w:r>
      <w:r w:rsidRPr="00CB3C70">
        <w:t xml:space="preserve"> or by electronic submission. Submissions will be evaluated and vendors submitting acceptable offers will be invited electronically to submit price bids during the Notification of Invitation to Bid (based upon acceptance of Proposals) on </w:t>
      </w:r>
      <w:r w:rsidR="008065D6">
        <w:t>Monday</w:t>
      </w:r>
      <w:r>
        <w:t xml:space="preserve">, March </w:t>
      </w:r>
      <w:r w:rsidR="008065D6">
        <w:t>9</w:t>
      </w:r>
      <w:r>
        <w:t>, 2020</w:t>
      </w:r>
      <w:r w:rsidRPr="00CB3C70">
        <w:t>. </w:t>
      </w:r>
    </w:p>
    <w:p w:rsidR="00CB3C70" w:rsidRPr="00CB3C70" w:rsidRDefault="00CB3C70" w:rsidP="00CB3C70">
      <w:pPr>
        <w:pStyle w:val="NoSpacing"/>
      </w:pPr>
    </w:p>
    <w:p w:rsidR="00CB3C70" w:rsidRDefault="00CB3C70" w:rsidP="006D4B4C">
      <w:pPr>
        <w:pStyle w:val="NoSpacing"/>
        <w:ind w:firstLine="720"/>
      </w:pPr>
      <w:r w:rsidRPr="00CB3C70">
        <w:t xml:space="preserve">Bidding will be held by electronic reverse auction at 2:00 pm </w:t>
      </w:r>
      <w:r w:rsidR="000A10A7">
        <w:t xml:space="preserve">CST </w:t>
      </w:r>
      <w:r w:rsidRPr="00CB3C70">
        <w:t xml:space="preserve">on </w:t>
      </w:r>
      <w:r w:rsidR="008065D6">
        <w:t>Wednesday</w:t>
      </w:r>
      <w:r w:rsidR="006D4B4C">
        <w:t xml:space="preserve">, March </w:t>
      </w:r>
      <w:r w:rsidR="008065D6">
        <w:t>18</w:t>
      </w:r>
      <w:r w:rsidR="006D4B4C">
        <w:t xml:space="preserve">, 2020. </w:t>
      </w:r>
      <w:r w:rsidRPr="00CB3C70">
        <w:t xml:space="preserve">The electronic reverse auction will last thirty (30) minutes and is scheduled to end at 2:30 pm </w:t>
      </w:r>
      <w:r w:rsidR="000A10A7">
        <w:t xml:space="preserve">CST </w:t>
      </w:r>
      <w:r w:rsidRPr="00CB3C70">
        <w:t xml:space="preserve">on </w:t>
      </w:r>
      <w:r w:rsidR="008065D6">
        <w:t>Wednesday</w:t>
      </w:r>
      <w:r w:rsidR="006D4B4C">
        <w:t xml:space="preserve">, March </w:t>
      </w:r>
      <w:r w:rsidR="008065D6">
        <w:t>18</w:t>
      </w:r>
      <w:r w:rsidR="006D4B4C">
        <w:t>, 2020.</w:t>
      </w:r>
    </w:p>
    <w:p w:rsidR="006D4B4C" w:rsidRPr="00CB3C70" w:rsidRDefault="006D4B4C" w:rsidP="00CB3C70">
      <w:pPr>
        <w:pStyle w:val="NoSpacing"/>
      </w:pPr>
    </w:p>
    <w:p w:rsidR="00CB3C70" w:rsidRDefault="00CB3C70" w:rsidP="006D4B4C">
      <w:pPr>
        <w:pStyle w:val="NoSpacing"/>
        <w:ind w:firstLine="720"/>
      </w:pPr>
      <w:r w:rsidRPr="00CB3C70">
        <w:t xml:space="preserve">Specifications and bid forms may be obtained by contacting </w:t>
      </w:r>
      <w:r w:rsidR="000A10A7">
        <w:t xml:space="preserve">Ms. Lolita Burton, School Nutrition Director in </w:t>
      </w:r>
      <w:r w:rsidRPr="00CB3C70">
        <w:t xml:space="preserve">the Office of </w:t>
      </w:r>
      <w:r w:rsidR="006D4B4C">
        <w:t>School Nutrition</w:t>
      </w:r>
      <w:r w:rsidRPr="00CB3C70">
        <w:t xml:space="preserve"> at (601) </w:t>
      </w:r>
      <w:r w:rsidR="006D4B4C">
        <w:t>545-6062</w:t>
      </w:r>
      <w:r w:rsidR="000A10A7">
        <w:t xml:space="preserve"> or via email </w:t>
      </w:r>
      <w:hyperlink r:id="rId4" w:history="1">
        <w:r w:rsidR="000A10A7" w:rsidRPr="00611D1A">
          <w:rPr>
            <w:rStyle w:val="Hyperlink"/>
          </w:rPr>
          <w:t>lburton@fcsd.us</w:t>
        </w:r>
      </w:hyperlink>
      <w:r w:rsidR="000A10A7">
        <w:t>.</w:t>
      </w:r>
      <w:r w:rsidRPr="00CB3C70">
        <w:t xml:space="preserve"> Bidders should request such specifications and bid forms by designating the Bid Number as shown below. </w:t>
      </w:r>
    </w:p>
    <w:p w:rsidR="00CB3C70" w:rsidRPr="00CB3C70" w:rsidRDefault="00CB3C70" w:rsidP="00CB3C70">
      <w:pPr>
        <w:pStyle w:val="NoSpacing"/>
      </w:pPr>
    </w:p>
    <w:p w:rsidR="00CB3C70" w:rsidRDefault="00CB3C70" w:rsidP="006D4B4C">
      <w:pPr>
        <w:pStyle w:val="NoSpacing"/>
        <w:ind w:firstLine="720"/>
      </w:pPr>
      <w:r>
        <w:t>Forrest County</w:t>
      </w:r>
      <w:r w:rsidRPr="00CB3C70">
        <w:t xml:space="preserve"> School District now offers electronic bidding. Official documents can be downloaded from Central Bidding at </w:t>
      </w:r>
      <w:hyperlink r:id="rId5" w:history="1">
        <w:r w:rsidR="006D4B4C" w:rsidRPr="003F2644">
          <w:rPr>
            <w:rStyle w:val="Hyperlink"/>
          </w:rPr>
          <w:t>www.centralbidding.com</w:t>
        </w:r>
      </w:hyperlink>
      <w:r w:rsidR="006D4B4C">
        <w:rPr>
          <w:u w:val="single"/>
        </w:rPr>
        <w:t>.</w:t>
      </w:r>
      <w:r w:rsidRPr="00CB3C70">
        <w:t xml:space="preserve"> Electronic RFPs, bids and/or reverse auction bids can be submitted at </w:t>
      </w:r>
      <w:hyperlink r:id="rId6" w:history="1">
        <w:r w:rsidR="006D4B4C" w:rsidRPr="003F2644">
          <w:rPr>
            <w:rStyle w:val="Hyperlink"/>
          </w:rPr>
          <w:t>www.centralbidding.com</w:t>
        </w:r>
      </w:hyperlink>
      <w:r w:rsidR="006D4B4C">
        <w:rPr>
          <w:u w:val="single"/>
        </w:rPr>
        <w:t>.</w:t>
      </w:r>
      <w:r w:rsidRPr="00CB3C70">
        <w:t xml:space="preserve"> For any questions related to the electronic bidding process</w:t>
      </w:r>
      <w:r w:rsidR="001C3081">
        <w:t>,</w:t>
      </w:r>
      <w:r w:rsidRPr="00CB3C70">
        <w:t xml:space="preserve"> please call Central Bidding at </w:t>
      </w:r>
      <w:r w:rsidR="006D4B4C">
        <w:t>(</w:t>
      </w:r>
      <w:r w:rsidRPr="00CB3C70">
        <w:t>225</w:t>
      </w:r>
      <w:r w:rsidR="006D4B4C">
        <w:t xml:space="preserve">) </w:t>
      </w:r>
      <w:r w:rsidRPr="00CB3C70">
        <w:t>810-4814. </w:t>
      </w:r>
    </w:p>
    <w:p w:rsidR="00CB3C70" w:rsidRPr="00CB3C70" w:rsidRDefault="00CB3C70" w:rsidP="00CB3C70">
      <w:pPr>
        <w:pStyle w:val="NoSpacing"/>
      </w:pPr>
    </w:p>
    <w:p w:rsidR="00CB3C70" w:rsidRDefault="00CB3C70" w:rsidP="006D4B4C">
      <w:pPr>
        <w:pStyle w:val="NoSpacing"/>
        <w:ind w:firstLine="720"/>
      </w:pPr>
      <w:r w:rsidRPr="00CB3C70">
        <w:t xml:space="preserve">The </w:t>
      </w:r>
      <w:r>
        <w:t xml:space="preserve">Forrest County School District </w:t>
      </w:r>
      <w:r w:rsidRPr="00CB3C70">
        <w:t>Board of Education reserves the right to reject any and</w:t>
      </w:r>
      <w:r w:rsidRPr="00CB3C70">
        <w:rPr>
          <w:i/>
          <w:iCs/>
        </w:rPr>
        <w:t>/</w:t>
      </w:r>
      <w:r w:rsidRPr="00CB3C70">
        <w:t>or all bids so received and also the right to waive irregularities not in violation of the law. </w:t>
      </w:r>
    </w:p>
    <w:p w:rsidR="00CB3C70" w:rsidRPr="00CB3C70" w:rsidRDefault="00CB3C70" w:rsidP="00CB3C70">
      <w:pPr>
        <w:pStyle w:val="NoSpacing"/>
      </w:pPr>
    </w:p>
    <w:p w:rsidR="00CB3C70" w:rsidRDefault="00CB3C70" w:rsidP="00CB3C70">
      <w:pPr>
        <w:pStyle w:val="NoSpacing"/>
        <w:ind w:firstLine="720"/>
      </w:pPr>
      <w:r w:rsidRPr="00CB3C70">
        <w:t>The following is hereby submitted for receipt of bids as specified herein: </w:t>
      </w:r>
    </w:p>
    <w:p w:rsidR="00CB3C70" w:rsidRPr="00CB3C70" w:rsidRDefault="00CB3C70" w:rsidP="00CB3C70">
      <w:pPr>
        <w:pStyle w:val="NoSpacing"/>
      </w:pPr>
    </w:p>
    <w:p w:rsidR="00CB3C70" w:rsidRDefault="00CB3C70" w:rsidP="00CB3C70">
      <w:pPr>
        <w:pStyle w:val="NoSpacing"/>
        <w:ind w:left="1440" w:firstLine="720"/>
      </w:pPr>
      <w:r w:rsidRPr="00CB3C70">
        <w:t xml:space="preserve">BID </w:t>
      </w:r>
      <w:r w:rsidRPr="00CB3C70">
        <w:rPr>
          <w:i/>
          <w:iCs/>
        </w:rPr>
        <w:t xml:space="preserve"># </w:t>
      </w:r>
      <w:r>
        <w:t>01-B01</w:t>
      </w:r>
      <w:r w:rsidRPr="00CB3C70">
        <w:t> </w:t>
      </w:r>
      <w:r>
        <w:tab/>
      </w:r>
      <w:r>
        <w:tab/>
        <w:t>School Nutrition Food Truck</w:t>
      </w:r>
      <w:r w:rsidRPr="00CB3C70">
        <w:t> </w:t>
      </w:r>
    </w:p>
    <w:p w:rsidR="00CB3C70" w:rsidRPr="00CB3C70" w:rsidRDefault="00CB3C70" w:rsidP="00CB3C70">
      <w:pPr>
        <w:pStyle w:val="NoSpacing"/>
      </w:pPr>
    </w:p>
    <w:p w:rsidR="00CB3C70" w:rsidRDefault="00CB3C70" w:rsidP="00CB3C70">
      <w:pPr>
        <w:pStyle w:val="NoSpacing"/>
        <w:ind w:firstLine="720"/>
      </w:pPr>
      <w:r w:rsidRPr="00CB3C70">
        <w:t xml:space="preserve">Witness my hand and official seal on this the </w:t>
      </w:r>
      <w:r w:rsidR="001C3081">
        <w:t>12</w:t>
      </w:r>
      <w:r w:rsidRPr="00CB3C70">
        <w:t xml:space="preserve"> day of </w:t>
      </w:r>
      <w:r w:rsidR="001C3081">
        <w:t>February, 2020</w:t>
      </w:r>
      <w:r w:rsidRPr="00CB3C70">
        <w:t>. </w:t>
      </w:r>
    </w:p>
    <w:p w:rsidR="00CB3C70" w:rsidRPr="00CB3C70" w:rsidRDefault="00CB3C70" w:rsidP="00CB3C70">
      <w:pPr>
        <w:pStyle w:val="NoSpacing"/>
        <w:ind w:firstLine="720"/>
      </w:pPr>
    </w:p>
    <w:p w:rsidR="00CB3C70" w:rsidRDefault="00CB3C70" w:rsidP="00CB3C70">
      <w:pPr>
        <w:pStyle w:val="NoSpacing"/>
        <w:ind w:left="3600"/>
      </w:pPr>
      <w:r>
        <w:t>FORREST COUNTY SCHOOL DISTRICT</w:t>
      </w:r>
      <w:r w:rsidRPr="00CB3C70">
        <w:t xml:space="preserve"> BOARD OF EDUCATION </w:t>
      </w:r>
    </w:p>
    <w:p w:rsidR="00CB3C70" w:rsidRDefault="00CB3C70" w:rsidP="00CB3C70">
      <w:pPr>
        <w:pStyle w:val="NoSpacing"/>
        <w:ind w:left="3600" w:firstLine="720"/>
      </w:pPr>
    </w:p>
    <w:p w:rsidR="00CB3C70" w:rsidRDefault="00CB3C70" w:rsidP="00CB3C70">
      <w:pPr>
        <w:pStyle w:val="NoSpacing"/>
        <w:ind w:left="2880" w:firstLine="720"/>
      </w:pPr>
      <w:r w:rsidRPr="00CB3C70">
        <w:t xml:space="preserve">BY </w:t>
      </w:r>
    </w:p>
    <w:p w:rsidR="00CB3C70" w:rsidRDefault="00CB3C70" w:rsidP="00CB3C70">
      <w:pPr>
        <w:pStyle w:val="NoSpacing"/>
        <w:ind w:left="2880" w:firstLine="720"/>
      </w:pPr>
      <w:r>
        <w:t>_________________________________</w:t>
      </w:r>
    </w:p>
    <w:p w:rsidR="00CB3C70" w:rsidRPr="00CB3C70" w:rsidRDefault="00CB3C70" w:rsidP="00CB3C70">
      <w:pPr>
        <w:pStyle w:val="NoSpacing"/>
        <w:ind w:left="3600" w:firstLine="720"/>
      </w:pPr>
    </w:p>
    <w:p w:rsidR="00CB3C70" w:rsidRPr="00CB3C70" w:rsidRDefault="00CB3C70" w:rsidP="00CB3C70">
      <w:pPr>
        <w:pStyle w:val="NoSpacing"/>
        <w:ind w:left="2880" w:firstLine="720"/>
      </w:pPr>
      <w:r>
        <w:t>Brian Freeman</w:t>
      </w:r>
      <w:r w:rsidRPr="00CB3C70">
        <w:t>, Superintendent</w:t>
      </w:r>
    </w:p>
    <w:p w:rsidR="00CB3C70" w:rsidRDefault="00CB3C70" w:rsidP="00CB3C70">
      <w:pPr>
        <w:pStyle w:val="NoSpacing"/>
      </w:pPr>
    </w:p>
    <w:p w:rsidR="00CB3C70" w:rsidRDefault="00CB3C70" w:rsidP="00CB3C70">
      <w:pPr>
        <w:pStyle w:val="NoSpacing"/>
      </w:pPr>
    </w:p>
    <w:p w:rsidR="00CB3C70" w:rsidRDefault="00CB3C70" w:rsidP="00CB3C70">
      <w:pPr>
        <w:pStyle w:val="NoSpacing"/>
      </w:pPr>
    </w:p>
    <w:p w:rsidR="00CB3C70" w:rsidRDefault="00CB3C70" w:rsidP="00CB3C70">
      <w:pPr>
        <w:pStyle w:val="NoSpacing"/>
        <w:ind w:left="5760"/>
      </w:pPr>
      <w:r w:rsidRPr="00CB3C70">
        <w:rPr>
          <w:b/>
        </w:rPr>
        <w:t>PUBLISHED</w:t>
      </w:r>
      <w:r w:rsidRPr="00CB3C70">
        <w:t xml:space="preserve">: </w:t>
      </w:r>
      <w:r>
        <w:t>February 12, 2020</w:t>
      </w:r>
    </w:p>
    <w:p w:rsidR="00CB3C70" w:rsidRPr="00CB3C70" w:rsidRDefault="00CB3C70" w:rsidP="00CB3C70">
      <w:pPr>
        <w:pStyle w:val="NoSpacing"/>
        <w:ind w:left="5760"/>
      </w:pPr>
      <w:r>
        <w:tab/>
        <w:t xml:space="preserve">        February 19, 2020</w:t>
      </w:r>
    </w:p>
    <w:p w:rsidR="00157F59" w:rsidRDefault="00157F59" w:rsidP="00CB3C70">
      <w:pPr>
        <w:pStyle w:val="NoSpacing"/>
      </w:pPr>
    </w:p>
    <w:sectPr w:rsidR="00157F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Nrc0tTAyNjQzMTFR0lEKTi0uzszPAykwrgUA72eDNCwAAAA="/>
  </w:docVars>
  <w:rsids>
    <w:rsidRoot w:val="00CB3C70"/>
    <w:rsid w:val="000A10A7"/>
    <w:rsid w:val="00157F59"/>
    <w:rsid w:val="001C3081"/>
    <w:rsid w:val="0056477B"/>
    <w:rsid w:val="006D4B4C"/>
    <w:rsid w:val="008065D6"/>
    <w:rsid w:val="00CB3C70"/>
    <w:rsid w:val="00E02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A387A5-86C8-4BB3-A089-28D6E75DD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B3C70"/>
    <w:pPr>
      <w:spacing w:after="0" w:line="240" w:lineRule="auto"/>
    </w:pPr>
  </w:style>
  <w:style w:type="character" w:styleId="Hyperlink">
    <w:name w:val="Hyperlink"/>
    <w:basedOn w:val="DefaultParagraphFont"/>
    <w:uiPriority w:val="99"/>
    <w:unhideWhenUsed/>
    <w:rsid w:val="006D4B4C"/>
    <w:rPr>
      <w:color w:val="0563C1" w:themeColor="hyperlink"/>
      <w:u w:val="single"/>
    </w:rPr>
  </w:style>
  <w:style w:type="paragraph" w:styleId="BalloonText">
    <w:name w:val="Balloon Text"/>
    <w:basedOn w:val="Normal"/>
    <w:link w:val="BalloonTextChar"/>
    <w:uiPriority w:val="99"/>
    <w:semiHidden/>
    <w:unhideWhenUsed/>
    <w:rsid w:val="00564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7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649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entralbidding.com" TargetMode="External"/><Relationship Id="rId5" Type="http://schemas.openxmlformats.org/officeDocument/2006/relationships/hyperlink" Target="http://www.centralbidding.com" TargetMode="External"/><Relationship Id="rId4" Type="http://schemas.openxmlformats.org/officeDocument/2006/relationships/hyperlink" Target="mailto:lburton@fcsd.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6</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lita Burton</dc:creator>
  <cp:keywords/>
  <dc:description/>
  <cp:lastModifiedBy>Secret Luckett</cp:lastModifiedBy>
  <cp:revision>2</cp:revision>
  <cp:lastPrinted>2020-02-06T17:18:00Z</cp:lastPrinted>
  <dcterms:created xsi:type="dcterms:W3CDTF">2020-02-12T17:03:00Z</dcterms:created>
  <dcterms:modified xsi:type="dcterms:W3CDTF">2020-02-12T17:03:00Z</dcterms:modified>
</cp:coreProperties>
</file>